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A6860" w14:textId="0D34253B" w:rsidR="009860A9" w:rsidRPr="00524DEA" w:rsidRDefault="00571092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24DEA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524DEA">
        <w:rPr>
          <w:rFonts w:asciiTheme="majorBidi" w:hAnsiTheme="majorBidi" w:cstheme="majorBidi"/>
          <w:b/>
          <w:bCs/>
          <w:sz w:val="24"/>
          <w:szCs w:val="24"/>
        </w:rPr>
        <w:t xml:space="preserve"> Rostami-Curriculum Vitae</w:t>
      </w:r>
    </w:p>
    <w:p w14:paraId="4DC33488" w14:textId="77777777" w:rsidR="007B043E" w:rsidRPr="00740AB5" w:rsidRDefault="007B043E" w:rsidP="001639EF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0"/>
        <w:gridCol w:w="1424"/>
      </w:tblGrid>
      <w:tr w:rsidR="0069418A" w14:paraId="7B1C7CF8" w14:textId="77777777" w:rsidTr="00A3574F">
        <w:trPr>
          <w:trHeight w:val="1867"/>
        </w:trPr>
        <w:tc>
          <w:tcPr>
            <w:tcW w:w="801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GPA: 18.05/20 (3.88/4.0)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Dr. </w:t>
            </w:r>
            <w:proofErr w:type="spellStart"/>
            <w:r w:rsidRPr="00A96F1E">
              <w:rPr>
                <w:rFonts w:asciiTheme="majorBidi" w:hAnsiTheme="majorBidi" w:cstheme="majorBidi"/>
                <w:sz w:val="20"/>
                <w:szCs w:val="20"/>
              </w:rPr>
              <w:t>Jalili</w:t>
            </w:r>
            <w:proofErr w:type="spellEnd"/>
          </w:p>
        </w:tc>
        <w:tc>
          <w:tcPr>
            <w:tcW w:w="142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A3574F">
        <w:trPr>
          <w:trHeight w:val="1867"/>
        </w:trPr>
        <w:tc>
          <w:tcPr>
            <w:tcW w:w="801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49E592DC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1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83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/20 (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/4.0)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Sakhaei</w:t>
            </w:r>
            <w:proofErr w:type="spellEnd"/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2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3CD6111D" w:rsidR="001A3D9E" w:rsidRDefault="003A70CA" w:rsidP="003A70CA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proofErr w:type="gramStart"/>
      <w:r w:rsidRPr="00FB0A83">
        <w:rPr>
          <w:rFonts w:asciiTheme="majorBidi" w:hAnsiTheme="majorBidi" w:cstheme="majorBidi"/>
          <w:sz w:val="20"/>
          <w:szCs w:val="20"/>
        </w:rPr>
        <w:t>youth</w:t>
      </w:r>
      <w:proofErr w:type="gramEnd"/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0661D277" w14:textId="1007D4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7B354AE4" w14:textId="53516CFB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Program Analysis</w:t>
      </w:r>
    </w:p>
    <w:p w14:paraId="43F515B5" w14:textId="26A302BA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Software Testing</w:t>
      </w:r>
    </w:p>
    <w:p w14:paraId="5F6AE0EE" w14:textId="53460FE4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Formal Methods</w:t>
      </w:r>
    </w:p>
    <w:p w14:paraId="25B9202F" w14:textId="74C5FACD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lastRenderedPageBreak/>
        <w:t>Machine Learning Algorithms</w:t>
      </w:r>
    </w:p>
    <w:p w14:paraId="6A3373F8" w14:textId="1869D2D6" w:rsidR="001217F0" w:rsidRDefault="001217F0" w:rsidP="001217F0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1217F0">
        <w:rPr>
          <w:rFonts w:asciiTheme="majorBidi" w:hAnsiTheme="majorBidi" w:cstheme="majorBidi"/>
          <w:sz w:val="20"/>
          <w:szCs w:val="20"/>
        </w:rPr>
        <w:t>Decision-making Under Uncertainty</w:t>
      </w:r>
    </w:p>
    <w:p w14:paraId="7685C321" w14:textId="75153AB5" w:rsidR="00222C1A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Complexity Theory &amp; Designing Algorithms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6A4EEBFE" w14:textId="488EB1B2" w:rsidR="002C6B58" w:rsidRPr="002C6B58" w:rsidRDefault="002C6B58" w:rsidP="002C6B5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5F502A69" w14:textId="66BE1C31" w:rsidR="00E84EAE" w:rsidRPr="00E472D3" w:rsidRDefault="00E84EAE" w:rsidP="00F9200A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9200A"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723D02">
        <w:rPr>
          <w:rFonts w:asciiTheme="majorBidi" w:hAnsiTheme="majorBidi" w:cstheme="majorBidi"/>
          <w:sz w:val="20"/>
          <w:szCs w:val="20"/>
        </w:rPr>
        <w:t>s</w:t>
      </w:r>
      <w:r w:rsidR="00723D02"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 w:rsidR="00723D02">
        <w:rPr>
          <w:rFonts w:asciiTheme="majorBidi" w:hAnsiTheme="majorBidi" w:cstheme="majorBidi"/>
          <w:sz w:val="20"/>
          <w:szCs w:val="20"/>
        </w:rPr>
        <w:t xml:space="preserve">, </w:t>
      </w:r>
      <w:r w:rsidRPr="00A835C2">
        <w:rPr>
          <w:rFonts w:asciiTheme="majorBidi" w:hAnsiTheme="majorBidi" w:cstheme="majorBidi"/>
          <w:sz w:val="20"/>
          <w:szCs w:val="20"/>
        </w:rPr>
        <w:t>Editor Received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718AA111" w14:textId="286659C2" w:rsidR="00DC6CFA" w:rsidRDefault="008C421C" w:rsidP="00E84EAE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A835C2">
        <w:rPr>
          <w:rFonts w:asciiTheme="majorBidi" w:hAnsiTheme="majorBidi" w:cstheme="majorBidi"/>
          <w:sz w:val="20"/>
          <w:szCs w:val="20"/>
        </w:rPr>
        <w:t>, U</w:t>
      </w:r>
      <w:r w:rsidR="00A835C2" w:rsidRPr="00A835C2">
        <w:rPr>
          <w:rFonts w:asciiTheme="majorBidi" w:hAnsiTheme="majorBidi" w:cstheme="majorBidi"/>
          <w:sz w:val="20"/>
          <w:szCs w:val="20"/>
        </w:rPr>
        <w:t xml:space="preserve">nder </w:t>
      </w:r>
      <w:r w:rsidR="00A835C2">
        <w:rPr>
          <w:rFonts w:asciiTheme="majorBidi" w:hAnsiTheme="majorBidi" w:cstheme="majorBidi"/>
          <w:sz w:val="20"/>
          <w:szCs w:val="20"/>
        </w:rPr>
        <w:t>R</w:t>
      </w:r>
      <w:r w:rsidR="00A835C2" w:rsidRPr="00A835C2">
        <w:rPr>
          <w:rFonts w:asciiTheme="majorBidi" w:hAnsiTheme="majorBidi" w:cstheme="majorBidi"/>
          <w:sz w:val="20"/>
          <w:szCs w:val="20"/>
        </w:rPr>
        <w:t>eview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</w:p>
    <w:p w14:paraId="4A16836D" w14:textId="65F24554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66270380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 xml:space="preserve">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</w:p>
    <w:p w14:paraId="2ACBB337" w14:textId="46660BAF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proofErr w:type="gram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proofErr w:type="gram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</w:p>
    <w:p w14:paraId="4A3CF3F3" w14:textId="12B9C46E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bookmarkStart w:id="0" w:name="_GoBack"/>
      <w:bookmarkEnd w:id="0"/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E474413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46EA5912" w:rsidR="00E67ACB" w:rsidRDefault="00E67ACB" w:rsidP="00E67ACB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Pr="00E67ACB">
        <w:rPr>
          <w:rFonts w:asciiTheme="majorBidi" w:hAnsiTheme="majorBidi" w:cstheme="majorBidi"/>
          <w:sz w:val="20"/>
          <w:szCs w:val="20"/>
        </w:rPr>
        <w:t>mother tongue</w:t>
      </w:r>
    </w:p>
    <w:p w14:paraId="56E6BDCC" w14:textId="62885FCB" w:rsidR="00E67ACB" w:rsidRDefault="00E67ACB" w:rsidP="001018A8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 xml:space="preserve">TOEFL </w:t>
      </w:r>
      <w:proofErr w:type="spellStart"/>
      <w:r w:rsidR="001018A8" w:rsidRPr="001018A8">
        <w:rPr>
          <w:rFonts w:asciiTheme="majorBidi" w:hAnsiTheme="majorBidi" w:cstheme="majorBidi"/>
          <w:sz w:val="20"/>
          <w:szCs w:val="20"/>
        </w:rPr>
        <w:t>iBT</w:t>
      </w:r>
      <w:proofErr w:type="spellEnd"/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3B37FCB9" w14:textId="77777777" w:rsidR="00E67ACB" w:rsidRDefault="00E67ACB" w:rsidP="00E67ACB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3635115" w14:textId="0A031CA0" w:rsidR="00A464BA" w:rsidRPr="002D2ACD" w:rsidRDefault="00A464BA" w:rsidP="00A464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742A6C2A" w14:textId="39400EE1" w:rsidR="00A464BA" w:rsidRDefault="00D04FAD" w:rsidP="00A464B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D04FAD">
        <w:rPr>
          <w:rFonts w:asciiTheme="majorBidi" w:hAnsiTheme="majorBidi" w:cstheme="majorBidi"/>
          <w:sz w:val="20"/>
          <w:szCs w:val="20"/>
        </w:rPr>
        <w:t xml:space="preserve">Saeed </w:t>
      </w:r>
      <w:proofErr w:type="spellStart"/>
      <w:r w:rsidRPr="00D04FAD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="00A23099">
        <w:rPr>
          <w:rFonts w:asciiTheme="majorBidi" w:hAnsiTheme="majorBidi" w:cstheme="majorBidi"/>
          <w:sz w:val="20"/>
          <w:szCs w:val="20"/>
        </w:rPr>
        <w:t xml:space="preserve">, </w:t>
      </w:r>
      <w:r w:rsidR="00A23099" w:rsidRPr="00A23099">
        <w:rPr>
          <w:rFonts w:asciiTheme="majorBidi" w:hAnsiTheme="majorBidi" w:cstheme="majorBidi"/>
          <w:sz w:val="20"/>
          <w:szCs w:val="20"/>
        </w:rPr>
        <w:t>Assistant Professor of Computer Science</w:t>
      </w:r>
      <w:r w:rsidR="001C3C73">
        <w:rPr>
          <w:rFonts w:asciiTheme="majorBidi" w:hAnsiTheme="majorBidi" w:cstheme="majorBidi"/>
          <w:sz w:val="20"/>
          <w:szCs w:val="20"/>
        </w:rPr>
        <w:t xml:space="preserve">, </w:t>
      </w:r>
      <w:r w:rsidR="001A3042">
        <w:rPr>
          <w:rFonts w:asciiTheme="majorBidi" w:hAnsiTheme="majorBidi" w:cstheme="majorBidi"/>
          <w:sz w:val="20"/>
          <w:szCs w:val="20"/>
        </w:rPr>
        <w:t xml:space="preserve">TMU, </w:t>
      </w:r>
      <w:hyperlink r:id="rId7" w:history="1">
        <w:r w:rsidR="0054782C"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</w:p>
    <w:p w14:paraId="35151C21" w14:textId="528C7324" w:rsidR="0054782C" w:rsidRDefault="00F42A5E" w:rsidP="005478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390650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390650">
        <w:rPr>
          <w:rFonts w:asciiTheme="majorBidi" w:hAnsiTheme="majorBidi" w:cstheme="majorBidi"/>
          <w:sz w:val="20"/>
          <w:szCs w:val="20"/>
        </w:rPr>
        <w:t xml:space="preserve">, BNUT, </w:t>
      </w:r>
      <w:r w:rsidR="0054401D" w:rsidRPr="0054401D">
        <w:rPr>
          <w:rFonts w:asciiTheme="majorBidi" w:hAnsiTheme="majorBidi" w:cstheme="majorBidi"/>
          <w:sz w:val="20"/>
          <w:szCs w:val="20"/>
        </w:rPr>
        <w:t>gholamirudi</w:t>
      </w:r>
      <w:r w:rsidR="004F19F0" w:rsidRPr="004F19F0">
        <w:rPr>
          <w:rFonts w:asciiTheme="majorBidi" w:hAnsiTheme="majorBidi" w:cstheme="majorBidi"/>
          <w:sz w:val="20"/>
          <w:szCs w:val="20"/>
        </w:rPr>
        <w:t>@</w:t>
      </w:r>
      <w:r w:rsidR="0054401D" w:rsidRPr="0054401D">
        <w:rPr>
          <w:rFonts w:asciiTheme="majorBidi" w:hAnsiTheme="majorBidi" w:cstheme="majorBidi"/>
          <w:sz w:val="20"/>
          <w:szCs w:val="20"/>
        </w:rPr>
        <w:t>nit.ac.ir</w:t>
      </w:r>
    </w:p>
    <w:p w14:paraId="3002C2DD" w14:textId="516DB850" w:rsidR="00B02732" w:rsidRPr="002B40C5" w:rsidRDefault="002E0187" w:rsidP="002B40C5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 w:rsidR="004F19F0">
        <w:rPr>
          <w:rFonts w:asciiTheme="majorBidi" w:hAnsiTheme="majorBidi" w:cstheme="majorBidi"/>
          <w:sz w:val="20"/>
          <w:szCs w:val="20"/>
        </w:rPr>
        <w:t xml:space="preserve">, </w:t>
      </w:r>
      <w:r w:rsidR="001E6949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A464BA">
        <w:rPr>
          <w:rFonts w:asciiTheme="majorBidi" w:hAnsiTheme="majorBidi" w:cstheme="majorBidi"/>
          <w:sz w:val="20"/>
          <w:szCs w:val="20"/>
        </w:rPr>
        <w:t>,</w:t>
      </w:r>
      <w:r w:rsidR="007762AC">
        <w:rPr>
          <w:rFonts w:asciiTheme="majorBidi" w:hAnsiTheme="majorBidi" w:cstheme="majorBidi"/>
          <w:sz w:val="20"/>
          <w:szCs w:val="20"/>
        </w:rPr>
        <w:t xml:space="preserve"> BNUT</w:t>
      </w:r>
      <w:r w:rsidR="0023678E">
        <w:rPr>
          <w:rFonts w:asciiTheme="majorBidi" w:hAnsiTheme="majorBidi" w:cstheme="majorBidi"/>
          <w:sz w:val="20"/>
          <w:szCs w:val="20"/>
        </w:rPr>
        <w:t>,</w:t>
      </w:r>
      <w:r w:rsidR="002B40C5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2B40C5"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</w:p>
    <w:p w14:paraId="3362765B" w14:textId="77777777" w:rsidR="00A464BA" w:rsidRPr="00A21E3F" w:rsidRDefault="00A464BA" w:rsidP="00A464BA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08C8B530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2F5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5879"/>
    <w:rsid w:val="00010FA0"/>
    <w:rsid w:val="00027149"/>
    <w:rsid w:val="000272D5"/>
    <w:rsid w:val="0006676E"/>
    <w:rsid w:val="00082CF6"/>
    <w:rsid w:val="00093828"/>
    <w:rsid w:val="00097F16"/>
    <w:rsid w:val="000A1B83"/>
    <w:rsid w:val="000B3D77"/>
    <w:rsid w:val="000D13E1"/>
    <w:rsid w:val="000D3356"/>
    <w:rsid w:val="001018A8"/>
    <w:rsid w:val="001217F0"/>
    <w:rsid w:val="0012279B"/>
    <w:rsid w:val="00131D5C"/>
    <w:rsid w:val="0013741A"/>
    <w:rsid w:val="00152CBB"/>
    <w:rsid w:val="00155F23"/>
    <w:rsid w:val="001639EF"/>
    <w:rsid w:val="001846EF"/>
    <w:rsid w:val="0018601E"/>
    <w:rsid w:val="0019018F"/>
    <w:rsid w:val="00196E71"/>
    <w:rsid w:val="001A3042"/>
    <w:rsid w:val="001A3D9E"/>
    <w:rsid w:val="001B326D"/>
    <w:rsid w:val="001C3C73"/>
    <w:rsid w:val="001C7E7B"/>
    <w:rsid w:val="001D4131"/>
    <w:rsid w:val="001E6949"/>
    <w:rsid w:val="001F15F6"/>
    <w:rsid w:val="002042ED"/>
    <w:rsid w:val="00222C1A"/>
    <w:rsid w:val="002275E0"/>
    <w:rsid w:val="00230D2A"/>
    <w:rsid w:val="0023678E"/>
    <w:rsid w:val="002751DC"/>
    <w:rsid w:val="0027795F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7B28"/>
    <w:rsid w:val="002F5F50"/>
    <w:rsid w:val="00304DFC"/>
    <w:rsid w:val="00340071"/>
    <w:rsid w:val="00361420"/>
    <w:rsid w:val="00385161"/>
    <w:rsid w:val="00390650"/>
    <w:rsid w:val="00394F15"/>
    <w:rsid w:val="003A70CA"/>
    <w:rsid w:val="003B6BF6"/>
    <w:rsid w:val="003C4566"/>
    <w:rsid w:val="003C6140"/>
    <w:rsid w:val="003D6440"/>
    <w:rsid w:val="00415B62"/>
    <w:rsid w:val="004479F1"/>
    <w:rsid w:val="00472DAC"/>
    <w:rsid w:val="004953A3"/>
    <w:rsid w:val="004A22FE"/>
    <w:rsid w:val="004F19F0"/>
    <w:rsid w:val="004F787B"/>
    <w:rsid w:val="0050326C"/>
    <w:rsid w:val="00524DEA"/>
    <w:rsid w:val="005400A5"/>
    <w:rsid w:val="0054401D"/>
    <w:rsid w:val="0054782C"/>
    <w:rsid w:val="005529F7"/>
    <w:rsid w:val="00571092"/>
    <w:rsid w:val="00577BE9"/>
    <w:rsid w:val="00596860"/>
    <w:rsid w:val="005968E6"/>
    <w:rsid w:val="005A20F7"/>
    <w:rsid w:val="005C5CC2"/>
    <w:rsid w:val="005D5EFB"/>
    <w:rsid w:val="006013F1"/>
    <w:rsid w:val="00604D56"/>
    <w:rsid w:val="0062070C"/>
    <w:rsid w:val="0069418A"/>
    <w:rsid w:val="006946D4"/>
    <w:rsid w:val="006A0FFF"/>
    <w:rsid w:val="006B3C7F"/>
    <w:rsid w:val="006B6913"/>
    <w:rsid w:val="0071205B"/>
    <w:rsid w:val="00713570"/>
    <w:rsid w:val="00715CCD"/>
    <w:rsid w:val="00716C68"/>
    <w:rsid w:val="00721242"/>
    <w:rsid w:val="00721D6F"/>
    <w:rsid w:val="007235B3"/>
    <w:rsid w:val="00723D02"/>
    <w:rsid w:val="00725CB4"/>
    <w:rsid w:val="00740AB5"/>
    <w:rsid w:val="00740E4F"/>
    <w:rsid w:val="00753DC9"/>
    <w:rsid w:val="00765DBF"/>
    <w:rsid w:val="007762AC"/>
    <w:rsid w:val="00790910"/>
    <w:rsid w:val="007A615C"/>
    <w:rsid w:val="007A7E53"/>
    <w:rsid w:val="007B043E"/>
    <w:rsid w:val="007B1FD5"/>
    <w:rsid w:val="00815792"/>
    <w:rsid w:val="00842F38"/>
    <w:rsid w:val="00845EA8"/>
    <w:rsid w:val="00855086"/>
    <w:rsid w:val="008808D1"/>
    <w:rsid w:val="008B05EF"/>
    <w:rsid w:val="008B4B7F"/>
    <w:rsid w:val="008C421C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4395"/>
    <w:rsid w:val="009860A9"/>
    <w:rsid w:val="00996537"/>
    <w:rsid w:val="009B5451"/>
    <w:rsid w:val="009C29F7"/>
    <w:rsid w:val="009C58A3"/>
    <w:rsid w:val="009E1C16"/>
    <w:rsid w:val="009E2A44"/>
    <w:rsid w:val="009E2DC5"/>
    <w:rsid w:val="009E6F10"/>
    <w:rsid w:val="009F083E"/>
    <w:rsid w:val="009F7C64"/>
    <w:rsid w:val="00A00ACA"/>
    <w:rsid w:val="00A020B4"/>
    <w:rsid w:val="00A032E5"/>
    <w:rsid w:val="00A21E3F"/>
    <w:rsid w:val="00A23099"/>
    <w:rsid w:val="00A3574F"/>
    <w:rsid w:val="00A43660"/>
    <w:rsid w:val="00A464BA"/>
    <w:rsid w:val="00A8288D"/>
    <w:rsid w:val="00A835C2"/>
    <w:rsid w:val="00A936AF"/>
    <w:rsid w:val="00A93993"/>
    <w:rsid w:val="00A96F1E"/>
    <w:rsid w:val="00B02732"/>
    <w:rsid w:val="00B7666B"/>
    <w:rsid w:val="00B80DF1"/>
    <w:rsid w:val="00B967F4"/>
    <w:rsid w:val="00B97FDF"/>
    <w:rsid w:val="00BA1795"/>
    <w:rsid w:val="00BA32C6"/>
    <w:rsid w:val="00BA70D6"/>
    <w:rsid w:val="00BA7F2A"/>
    <w:rsid w:val="00BB008B"/>
    <w:rsid w:val="00BB685A"/>
    <w:rsid w:val="00BC0307"/>
    <w:rsid w:val="00BE095E"/>
    <w:rsid w:val="00BE1CC3"/>
    <w:rsid w:val="00BE35AD"/>
    <w:rsid w:val="00C20F6C"/>
    <w:rsid w:val="00C443A0"/>
    <w:rsid w:val="00C64DF1"/>
    <w:rsid w:val="00C953D9"/>
    <w:rsid w:val="00CB5153"/>
    <w:rsid w:val="00D04FAD"/>
    <w:rsid w:val="00D244E1"/>
    <w:rsid w:val="00D318F8"/>
    <w:rsid w:val="00D32DA1"/>
    <w:rsid w:val="00D62B08"/>
    <w:rsid w:val="00D77989"/>
    <w:rsid w:val="00DC24A5"/>
    <w:rsid w:val="00DC58E6"/>
    <w:rsid w:val="00DC6CFA"/>
    <w:rsid w:val="00DC76F6"/>
    <w:rsid w:val="00E20BF7"/>
    <w:rsid w:val="00E22FB4"/>
    <w:rsid w:val="00E258B4"/>
    <w:rsid w:val="00E349FB"/>
    <w:rsid w:val="00E4193E"/>
    <w:rsid w:val="00E467A5"/>
    <w:rsid w:val="00E472D3"/>
    <w:rsid w:val="00E54962"/>
    <w:rsid w:val="00E67ACB"/>
    <w:rsid w:val="00E70C95"/>
    <w:rsid w:val="00E770E4"/>
    <w:rsid w:val="00E84EAE"/>
    <w:rsid w:val="00E87FA3"/>
    <w:rsid w:val="00EA76F1"/>
    <w:rsid w:val="00EB54B6"/>
    <w:rsid w:val="00EC3DE9"/>
    <w:rsid w:val="00ED1EA1"/>
    <w:rsid w:val="00ED65EB"/>
    <w:rsid w:val="00EF2362"/>
    <w:rsid w:val="00EF262C"/>
    <w:rsid w:val="00F00448"/>
    <w:rsid w:val="00F01062"/>
    <w:rsid w:val="00F132C1"/>
    <w:rsid w:val="00F13DC1"/>
    <w:rsid w:val="00F40312"/>
    <w:rsid w:val="00F4214B"/>
    <w:rsid w:val="00F42A5E"/>
    <w:rsid w:val="00F44F7E"/>
    <w:rsid w:val="00F462A7"/>
    <w:rsid w:val="00F81507"/>
    <w:rsid w:val="00F83395"/>
    <w:rsid w:val="00F83730"/>
    <w:rsid w:val="00F9200A"/>
    <w:rsid w:val="00FA4FE3"/>
    <w:rsid w:val="00FB0A83"/>
    <w:rsid w:val="00FC2CD9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.omranpour@nit.ac.i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jalili@modare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5" Type="http://schemas.openxmlformats.org/officeDocument/2006/relationships/hyperlink" Target="mailto:taha.rostami.darunkola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517</Words>
  <Characters>3128</Characters>
  <Application>Microsoft Office Word</Application>
  <DocSecurity>0</DocSecurity>
  <Lines>78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459</cp:revision>
  <cp:lastPrinted>2023-04-07T10:12:00Z</cp:lastPrinted>
  <dcterms:created xsi:type="dcterms:W3CDTF">2022-12-24T13:54:00Z</dcterms:created>
  <dcterms:modified xsi:type="dcterms:W3CDTF">2023-04-0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